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5CB5424" w:rsidR="00F372C9" w:rsidRPr="00D9406C" w:rsidRDefault="002D2A49"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 xml:space="preserve">GAISRINIŲ SIURBLIŲ </w:t>
            </w:r>
            <w:r w:rsidR="000016CC">
              <w:rPr>
                <w:rFonts w:ascii="Calibri" w:hAnsi="Calibri" w:cs="Calibri"/>
                <w:b/>
                <w:sz w:val="28"/>
                <w:szCs w:val="28"/>
              </w:rPr>
              <w:t>ATSARGINĖS</w:t>
            </w:r>
            <w:r w:rsidR="00D3638F">
              <w:rPr>
                <w:rFonts w:ascii="Calibri" w:hAnsi="Calibri" w:cs="Calibri"/>
                <w:b/>
                <w:sz w:val="28"/>
                <w:szCs w:val="28"/>
              </w:rPr>
              <w:t xml:space="preserve"> DALYS</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6A33F" w14:textId="77777777" w:rsidR="00A82A12" w:rsidRDefault="00A82A12">
      <w:pPr>
        <w:spacing w:after="0" w:line="240" w:lineRule="auto"/>
      </w:pPr>
      <w:r>
        <w:separator/>
      </w:r>
    </w:p>
  </w:endnote>
  <w:endnote w:type="continuationSeparator" w:id="0">
    <w:p w14:paraId="5A61C31E" w14:textId="77777777" w:rsidR="00A82A12" w:rsidRDefault="00A82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FBC46" w14:textId="77777777" w:rsidR="00A82A12" w:rsidRDefault="00A82A12">
      <w:pPr>
        <w:spacing w:after="0" w:line="240" w:lineRule="auto"/>
      </w:pPr>
      <w:r>
        <w:separator/>
      </w:r>
    </w:p>
  </w:footnote>
  <w:footnote w:type="continuationSeparator" w:id="0">
    <w:p w14:paraId="504A5336" w14:textId="77777777" w:rsidR="00A82A12" w:rsidRDefault="00A82A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6CC"/>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626E"/>
    <w:rsid w:val="002B0C0E"/>
    <w:rsid w:val="002B6833"/>
    <w:rsid w:val="002C2765"/>
    <w:rsid w:val="002C4E6E"/>
    <w:rsid w:val="002C658C"/>
    <w:rsid w:val="002C7F2C"/>
    <w:rsid w:val="002D2A49"/>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D6C65"/>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2A12"/>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625F"/>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87993"/>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3F68"/>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4216</Words>
  <Characters>2404</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9</cp:revision>
  <dcterms:created xsi:type="dcterms:W3CDTF">2025-01-16T10:43:00Z</dcterms:created>
  <dcterms:modified xsi:type="dcterms:W3CDTF">2025-07-29T08:47:00Z</dcterms:modified>
  <cp:version>1</cp:version>
</cp:coreProperties>
</file>